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3BC967" w14:textId="4515FD5E" w:rsidR="003D2825" w:rsidRDefault="003D2825" w:rsidP="00DE5A29">
      <w:pPr>
        <w:rPr>
          <w:sz w:val="20"/>
          <w:szCs w:val="20"/>
        </w:rPr>
      </w:pPr>
    </w:p>
    <w:tbl>
      <w:tblPr>
        <w:tblpPr w:leftFromText="180" w:rightFromText="180" w:vertAnchor="text" w:horzAnchor="page" w:tblpX="3661" w:tblpY="-54"/>
        <w:tblW w:w="10958" w:type="dxa"/>
        <w:tblLook w:val="04A0" w:firstRow="1" w:lastRow="0" w:firstColumn="1" w:lastColumn="0" w:noHBand="0" w:noVBand="1"/>
      </w:tblPr>
      <w:tblGrid>
        <w:gridCol w:w="284"/>
        <w:gridCol w:w="1846"/>
        <w:gridCol w:w="1170"/>
        <w:gridCol w:w="1600"/>
        <w:gridCol w:w="1718"/>
        <w:gridCol w:w="1600"/>
        <w:gridCol w:w="1600"/>
        <w:gridCol w:w="1140"/>
      </w:tblGrid>
      <w:tr w:rsidR="002901EA" w:rsidRPr="000D6630" w14:paraId="698801A3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342A3B3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3016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7E8ED1F4" w14:textId="77777777" w:rsidR="002901EA" w:rsidRPr="002901EA" w:rsidRDefault="002901EA" w:rsidP="002901EA">
            <w:r w:rsidRPr="002901EA">
              <w:t xml:space="preserve">Lab / Assignment 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8198C3B" w14:textId="07360CB4" w:rsidR="002901EA" w:rsidRPr="002901EA" w:rsidRDefault="002901EA" w:rsidP="002901EA">
            <w:r w:rsidRPr="002901EA">
              <w:t> </w:t>
            </w:r>
            <w:r>
              <w:t xml:space="preserve">LAB </w:t>
            </w:r>
            <w:r w:rsidR="002A2B35">
              <w:t>2</w:t>
            </w:r>
          </w:p>
        </w:tc>
        <w:tc>
          <w:tcPr>
            <w:tcW w:w="3318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17258063" w14:textId="77777777" w:rsidR="002901EA" w:rsidRPr="002901EA" w:rsidRDefault="002901EA" w:rsidP="002901EA">
            <w:r w:rsidRPr="002901EA">
              <w:t xml:space="preserve"> Date Submitted 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4BB1E59" w14:textId="47B9A4D6" w:rsidR="002901EA" w:rsidRPr="002901EA" w:rsidRDefault="002901EA" w:rsidP="002901EA">
            <w:r w:rsidRPr="002901EA">
              <w:t> </w:t>
            </w:r>
            <w:r w:rsidR="00CF3109">
              <w:t>05/03/2023</w:t>
            </w:r>
          </w:p>
        </w:tc>
      </w:tr>
      <w:tr w:rsidR="002901EA" w:rsidRPr="000D6630" w14:paraId="025E6DE7" w14:textId="77777777" w:rsidTr="002901EA">
        <w:trPr>
          <w:trHeight w:val="150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1B3CB18" w14:textId="77777777" w:rsidR="002901EA" w:rsidRPr="000D6630" w:rsidRDefault="002901EA" w:rsidP="002901E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84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9831B62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BE32E8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CB39983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7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152F60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4C74838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C2A7E16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533E17E" w14:textId="77777777" w:rsidR="002901EA" w:rsidRPr="002901EA" w:rsidRDefault="002901EA" w:rsidP="002901EA">
            <w:r w:rsidRPr="002901EA">
              <w:t> </w:t>
            </w:r>
          </w:p>
        </w:tc>
      </w:tr>
      <w:tr w:rsidR="002901EA" w:rsidRPr="000D6630" w14:paraId="1E0688C0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AAE333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0674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65DB02C7" w14:textId="77777777" w:rsidR="002901EA" w:rsidRPr="002901EA" w:rsidRDefault="002901EA" w:rsidP="002901EA">
            <w:r w:rsidRPr="002901EA">
              <w:t>Student Information</w:t>
            </w:r>
          </w:p>
        </w:tc>
      </w:tr>
      <w:tr w:rsidR="002901EA" w:rsidRPr="000D6630" w14:paraId="0038BA28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7BB8FC46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2B2F10F" w14:textId="77777777" w:rsidR="002901EA" w:rsidRPr="002901EA" w:rsidRDefault="002901EA" w:rsidP="002901EA">
            <w:r w:rsidRPr="002901EA">
              <w:t>First Name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25D68805" w14:textId="77777777" w:rsidR="002901EA" w:rsidRPr="002901EA" w:rsidRDefault="002901EA" w:rsidP="002901EA">
            <w:r w:rsidRPr="002901EA">
              <w:t>Last Name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322CEACE" w14:textId="77777777" w:rsidR="002901EA" w:rsidRPr="002901EA" w:rsidRDefault="002901EA" w:rsidP="002901EA">
            <w:r w:rsidRPr="002901EA">
              <w:t>Student ID</w:t>
            </w:r>
          </w:p>
        </w:tc>
      </w:tr>
      <w:tr w:rsidR="002901EA" w:rsidRPr="000D6630" w14:paraId="439169D4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1B4A316D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0856F27A" w14:textId="525932BE" w:rsidR="002901EA" w:rsidRPr="002901EA" w:rsidRDefault="002901EA" w:rsidP="002901EA">
            <w:r w:rsidRPr="002901EA">
              <w:t> </w:t>
            </w:r>
            <w:r w:rsidR="001078DF">
              <w:t xml:space="preserve">Sandeep 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0AA0E5F3" w14:textId="15E12C45" w:rsidR="002901EA" w:rsidRPr="002901EA" w:rsidRDefault="002901EA" w:rsidP="00097F62">
            <w:pPr>
              <w:tabs>
                <w:tab w:val="left" w:pos="1780"/>
              </w:tabs>
            </w:pPr>
            <w:r w:rsidRPr="002901EA">
              <w:t> </w:t>
            </w:r>
            <w:r w:rsidR="001078DF">
              <w:t>Kumar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59A25485" w14:textId="3AAF9EC8" w:rsidR="002901EA" w:rsidRPr="002901EA" w:rsidRDefault="002901EA" w:rsidP="002901EA">
            <w:r w:rsidRPr="002901EA">
              <w:t> </w:t>
            </w:r>
            <w:r w:rsidR="00097F62">
              <w:t>100840785</w:t>
            </w:r>
          </w:p>
        </w:tc>
      </w:tr>
      <w:tr w:rsidR="002901EA" w:rsidRPr="000D6630" w14:paraId="082C54FD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3C95B8FE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56E6ACFB" w14:textId="73A33952" w:rsidR="002901EA" w:rsidRPr="002901EA" w:rsidRDefault="002901EA" w:rsidP="002901EA">
            <w:r w:rsidRPr="002901EA">
              <w:t> </w:t>
            </w:r>
            <w:r w:rsidR="00C77E61">
              <w:t xml:space="preserve">Samuel 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6A8708AD" w14:textId="07ABC5A4" w:rsidR="002901EA" w:rsidRPr="002901EA" w:rsidRDefault="002901EA" w:rsidP="002901EA">
            <w:r w:rsidRPr="002901EA">
              <w:t> </w:t>
            </w:r>
            <w:r w:rsidR="00C77E61">
              <w:t xml:space="preserve"> Abraham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5964B97A" w14:textId="6ED82F15" w:rsidR="002901EA" w:rsidRPr="002901EA" w:rsidRDefault="002901EA" w:rsidP="002901EA">
            <w:r w:rsidRPr="002901EA">
              <w:t> </w:t>
            </w:r>
            <w:r w:rsidR="00C77E61">
              <w:t>100870571</w:t>
            </w:r>
          </w:p>
        </w:tc>
      </w:tr>
      <w:tr w:rsidR="002901EA" w:rsidRPr="000D6630" w14:paraId="71B32DAC" w14:textId="77777777" w:rsidTr="002901EA">
        <w:trPr>
          <w:trHeight w:val="315"/>
        </w:trPr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7C53552" w14:textId="77777777" w:rsidR="002901EA" w:rsidRPr="000D6630" w:rsidRDefault="002901EA" w:rsidP="002901E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301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539B423C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0648E186" w14:textId="77777777" w:rsidR="002901EA" w:rsidRPr="002901EA" w:rsidRDefault="002901EA" w:rsidP="002901EA">
            <w:r w:rsidRPr="002901EA">
              <w:t> 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35009078" w14:textId="77777777" w:rsidR="002901EA" w:rsidRPr="002901EA" w:rsidRDefault="002901EA" w:rsidP="002901EA">
            <w:r w:rsidRPr="002901EA">
              <w:t> </w:t>
            </w:r>
          </w:p>
        </w:tc>
      </w:tr>
    </w:tbl>
    <w:p w14:paraId="77A5DDEE" w14:textId="01EC16C6" w:rsidR="002901EA" w:rsidRDefault="002901EA" w:rsidP="00DE5A29">
      <w:pPr>
        <w:rPr>
          <w:sz w:val="20"/>
          <w:szCs w:val="20"/>
        </w:rPr>
      </w:pPr>
    </w:p>
    <w:p w14:paraId="593263FF" w14:textId="7D332512" w:rsidR="002901EA" w:rsidRDefault="002901EA" w:rsidP="00DE5A29">
      <w:pPr>
        <w:rPr>
          <w:sz w:val="20"/>
          <w:szCs w:val="20"/>
        </w:rPr>
      </w:pPr>
    </w:p>
    <w:p w14:paraId="2E2228EA" w14:textId="6F8858C5" w:rsidR="002901EA" w:rsidRDefault="002901EA" w:rsidP="00DE5A29">
      <w:pPr>
        <w:rPr>
          <w:sz w:val="20"/>
          <w:szCs w:val="20"/>
        </w:rPr>
      </w:pPr>
    </w:p>
    <w:p w14:paraId="5CC26D82" w14:textId="29EFFC74" w:rsidR="002901EA" w:rsidRDefault="002901EA" w:rsidP="00DE5A29">
      <w:pPr>
        <w:rPr>
          <w:sz w:val="20"/>
          <w:szCs w:val="20"/>
        </w:rPr>
      </w:pPr>
    </w:p>
    <w:p w14:paraId="76B4BB04" w14:textId="1FC97135" w:rsidR="002901EA" w:rsidRDefault="002901EA" w:rsidP="00DE5A29">
      <w:pPr>
        <w:rPr>
          <w:sz w:val="20"/>
          <w:szCs w:val="20"/>
        </w:rPr>
      </w:pPr>
    </w:p>
    <w:p w14:paraId="0E08C66A" w14:textId="01B080EA" w:rsidR="002901EA" w:rsidRDefault="002901EA" w:rsidP="00DE5A29">
      <w:pPr>
        <w:rPr>
          <w:sz w:val="20"/>
          <w:szCs w:val="20"/>
        </w:rPr>
      </w:pPr>
    </w:p>
    <w:p w14:paraId="6B4E5185" w14:textId="369A4438" w:rsidR="002901EA" w:rsidRDefault="002901EA" w:rsidP="00DE5A29">
      <w:pPr>
        <w:rPr>
          <w:sz w:val="20"/>
          <w:szCs w:val="20"/>
        </w:rPr>
      </w:pPr>
    </w:p>
    <w:p w14:paraId="5737EE49" w14:textId="77777777" w:rsidR="002901EA" w:rsidRDefault="002901EA" w:rsidP="00DE5A29">
      <w:pPr>
        <w:rPr>
          <w:sz w:val="20"/>
          <w:szCs w:val="20"/>
        </w:rPr>
      </w:pPr>
    </w:p>
    <w:tbl>
      <w:tblPr>
        <w:tblStyle w:val="GridTable1Light"/>
        <w:tblW w:w="14596" w:type="dxa"/>
        <w:tblLook w:val="04A0" w:firstRow="1" w:lastRow="0" w:firstColumn="1" w:lastColumn="0" w:noHBand="0" w:noVBand="1"/>
      </w:tblPr>
      <w:tblGrid>
        <w:gridCol w:w="1640"/>
        <w:gridCol w:w="2783"/>
        <w:gridCol w:w="2789"/>
        <w:gridCol w:w="2894"/>
        <w:gridCol w:w="3364"/>
        <w:gridCol w:w="1126"/>
      </w:tblGrid>
      <w:tr w:rsidR="002901EA" w:rsidRPr="00F458F3" w14:paraId="1C669B8B" w14:textId="77777777" w:rsidTr="002901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</w:tcPr>
          <w:p w14:paraId="0D70D2DE" w14:textId="77777777" w:rsidR="002901EA" w:rsidRPr="00F458F3" w:rsidRDefault="002901EA" w:rsidP="002D657F">
            <w:r w:rsidRPr="00F458F3">
              <w:t>Feature</w:t>
            </w:r>
          </w:p>
        </w:tc>
        <w:tc>
          <w:tcPr>
            <w:tcW w:w="2783" w:type="dxa"/>
          </w:tcPr>
          <w:p w14:paraId="3C5637C9" w14:textId="77777777" w:rsidR="002901EA" w:rsidRPr="00F458F3" w:rsidRDefault="002901EA" w:rsidP="002D65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Incomplete</w:t>
            </w:r>
            <w:r w:rsidRPr="00F458F3">
              <w:br/>
              <w:t>0%</w:t>
            </w:r>
          </w:p>
        </w:tc>
        <w:tc>
          <w:tcPr>
            <w:tcW w:w="2789" w:type="dxa"/>
          </w:tcPr>
          <w:p w14:paraId="52A6E925" w14:textId="77777777" w:rsidR="002901EA" w:rsidRPr="00F458F3" w:rsidRDefault="002901EA" w:rsidP="002D65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Unsatisfactory</w:t>
            </w:r>
            <w:r w:rsidRPr="00F458F3">
              <w:br/>
              <w:t>50%</w:t>
            </w:r>
          </w:p>
        </w:tc>
        <w:tc>
          <w:tcPr>
            <w:tcW w:w="2894" w:type="dxa"/>
          </w:tcPr>
          <w:p w14:paraId="684B0316" w14:textId="77777777" w:rsidR="002901EA" w:rsidRPr="00F458F3" w:rsidRDefault="002901EA" w:rsidP="002D65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Satisfactory</w:t>
            </w:r>
            <w:r w:rsidRPr="00F458F3">
              <w:br/>
              <w:t>75%</w:t>
            </w:r>
          </w:p>
        </w:tc>
        <w:tc>
          <w:tcPr>
            <w:tcW w:w="3364" w:type="dxa"/>
          </w:tcPr>
          <w:p w14:paraId="20C24A3F" w14:textId="77777777" w:rsidR="002901EA" w:rsidRPr="00F458F3" w:rsidRDefault="002901EA" w:rsidP="002D65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Complete</w:t>
            </w:r>
            <w:r w:rsidRPr="00F458F3">
              <w:br/>
              <w:t>100%</w:t>
            </w:r>
          </w:p>
        </w:tc>
        <w:tc>
          <w:tcPr>
            <w:tcW w:w="1126" w:type="dxa"/>
          </w:tcPr>
          <w:p w14:paraId="58A711E6" w14:textId="77777777" w:rsidR="002901EA" w:rsidRPr="00F458F3" w:rsidRDefault="002901EA" w:rsidP="002D657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Marks</w:t>
            </w:r>
          </w:p>
        </w:tc>
      </w:tr>
      <w:tr w:rsidR="002901EA" w:rsidRPr="00F458F3" w14:paraId="3DAB79EE" w14:textId="77777777" w:rsidTr="00C52108">
        <w:trPr>
          <w:trHeight w:val="20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</w:tcPr>
          <w:p w14:paraId="2769E80F" w14:textId="77777777" w:rsidR="002901EA" w:rsidRPr="00F458F3" w:rsidRDefault="002901EA" w:rsidP="002D657F">
            <w:r w:rsidRPr="00F458F3">
              <w:t>Site Structure</w:t>
            </w:r>
          </w:p>
        </w:tc>
        <w:tc>
          <w:tcPr>
            <w:tcW w:w="2783" w:type="dxa"/>
          </w:tcPr>
          <w:p w14:paraId="24F842A5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Your Project does not adhere to the site structure described (including missing significant Assets, Content and Scripts folders)</w:t>
            </w:r>
          </w:p>
        </w:tc>
        <w:tc>
          <w:tcPr>
            <w:tcW w:w="2789" w:type="dxa"/>
          </w:tcPr>
          <w:p w14:paraId="63217A72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Your Project somewhat adheres to the site structure described (including Assets, Content and Scripts folders)</w:t>
            </w:r>
          </w:p>
        </w:tc>
        <w:tc>
          <w:tcPr>
            <w:tcW w:w="2894" w:type="dxa"/>
          </w:tcPr>
          <w:p w14:paraId="166364B2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Your Project mostly adheres to the site structure described (including Assets, Content and Scripts folders)</w:t>
            </w:r>
          </w:p>
        </w:tc>
        <w:tc>
          <w:tcPr>
            <w:tcW w:w="3364" w:type="dxa"/>
          </w:tcPr>
          <w:p w14:paraId="7E1ACF1C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F3109">
              <w:rPr>
                <w:highlight w:val="yellow"/>
              </w:rPr>
              <w:t>Your Project adheres to the site structure described (including Assets, Content and Scripts folders)</w:t>
            </w:r>
          </w:p>
        </w:tc>
        <w:tc>
          <w:tcPr>
            <w:tcW w:w="1126" w:type="dxa"/>
          </w:tcPr>
          <w:p w14:paraId="65886C31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/10</w:t>
            </w:r>
          </w:p>
        </w:tc>
      </w:tr>
      <w:tr w:rsidR="002901EA" w:rsidRPr="00F458F3" w14:paraId="5F41BE7E" w14:textId="77777777" w:rsidTr="002901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</w:tcPr>
          <w:p w14:paraId="3FEB69D6" w14:textId="77777777" w:rsidR="002901EA" w:rsidRPr="00F458F3" w:rsidRDefault="002901EA" w:rsidP="002D657F">
            <w:r w:rsidRPr="00F458F3">
              <w:t>Functionality</w:t>
            </w:r>
          </w:p>
        </w:tc>
        <w:tc>
          <w:tcPr>
            <w:tcW w:w="2783" w:type="dxa"/>
          </w:tcPr>
          <w:p w14:paraId="4547FE86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The program's deliverables are not met OR Significant errors appear </w:t>
            </w:r>
            <w:proofErr w:type="gramStart"/>
            <w:r w:rsidRPr="00F458F3">
              <w:t>as a result of</w:t>
            </w:r>
            <w:proofErr w:type="gramEnd"/>
            <w:r w:rsidRPr="00F458F3">
              <w:t xml:space="preserve"> execution OR user Input crashes the program.</w:t>
            </w:r>
          </w:p>
        </w:tc>
        <w:tc>
          <w:tcPr>
            <w:tcW w:w="2789" w:type="dxa"/>
          </w:tcPr>
          <w:p w14:paraId="75FC34F7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The program's deliverables are somewhat met and the program functions somewhat as it should. No major errors appear </w:t>
            </w:r>
            <w:proofErr w:type="gramStart"/>
            <w:r w:rsidRPr="00F458F3">
              <w:t>as a result of</w:t>
            </w:r>
            <w:proofErr w:type="gramEnd"/>
            <w:r w:rsidRPr="00F458F3">
              <w:t xml:space="preserve"> execution. User Input does not crash the program.</w:t>
            </w:r>
          </w:p>
        </w:tc>
        <w:tc>
          <w:tcPr>
            <w:tcW w:w="2894" w:type="dxa"/>
          </w:tcPr>
          <w:p w14:paraId="6788E336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F3109">
              <w:rPr>
                <w:highlight w:val="yellow"/>
              </w:rPr>
              <w:t xml:space="preserve">The program's deliverables are mostly met and the program functions mostly as it should. No fatal errors appear </w:t>
            </w:r>
            <w:proofErr w:type="gramStart"/>
            <w:r w:rsidRPr="00CF3109">
              <w:rPr>
                <w:highlight w:val="yellow"/>
              </w:rPr>
              <w:t>as a result of</w:t>
            </w:r>
            <w:proofErr w:type="gramEnd"/>
            <w:r w:rsidRPr="00CF3109">
              <w:rPr>
                <w:highlight w:val="yellow"/>
              </w:rPr>
              <w:t xml:space="preserve"> execution. User Input does not crash the program.</w:t>
            </w:r>
          </w:p>
        </w:tc>
        <w:tc>
          <w:tcPr>
            <w:tcW w:w="3364" w:type="dxa"/>
          </w:tcPr>
          <w:p w14:paraId="098175A6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The program's deliverables are all met and the program functions as it should. No errors appear </w:t>
            </w:r>
            <w:proofErr w:type="gramStart"/>
            <w:r w:rsidRPr="00F458F3">
              <w:t>as a result of</w:t>
            </w:r>
            <w:proofErr w:type="gramEnd"/>
            <w:r w:rsidRPr="00F458F3">
              <w:t xml:space="preserve"> execution. User Input does not crash the program.</w:t>
            </w:r>
          </w:p>
        </w:tc>
        <w:tc>
          <w:tcPr>
            <w:tcW w:w="1126" w:type="dxa"/>
          </w:tcPr>
          <w:p w14:paraId="468B0B6A" w14:textId="3761E9FF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/</w:t>
            </w:r>
            <w:r w:rsidR="002A2B35">
              <w:t>6</w:t>
            </w:r>
            <w:r w:rsidRPr="00F458F3">
              <w:t>5</w:t>
            </w:r>
          </w:p>
        </w:tc>
      </w:tr>
      <w:tr w:rsidR="002901EA" w:rsidRPr="00F458F3" w14:paraId="37D838D9" w14:textId="77777777" w:rsidTr="002901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</w:tcPr>
          <w:p w14:paraId="7835D192" w14:textId="77777777" w:rsidR="002901EA" w:rsidRPr="00F458F3" w:rsidRDefault="002901EA" w:rsidP="002D657F">
            <w:r w:rsidRPr="00F458F3">
              <w:lastRenderedPageBreak/>
              <w:t>Internal Documentation</w:t>
            </w:r>
          </w:p>
        </w:tc>
        <w:tc>
          <w:tcPr>
            <w:tcW w:w="2783" w:type="dxa"/>
          </w:tcPr>
          <w:p w14:paraId="43B5BA29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A comment header is missing OR commenting is very light/absent.</w:t>
            </w:r>
          </w:p>
        </w:tc>
        <w:tc>
          <w:tcPr>
            <w:tcW w:w="2789" w:type="dxa"/>
          </w:tcPr>
          <w:p w14:paraId="2DB394EE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More than one comment header detail is missing OR commenting is light.</w:t>
            </w:r>
          </w:p>
        </w:tc>
        <w:tc>
          <w:tcPr>
            <w:tcW w:w="2894" w:type="dxa"/>
          </w:tcPr>
          <w:p w14:paraId="5D6546BA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A comment header detail is missing OR comments are not robust.</w:t>
            </w:r>
          </w:p>
        </w:tc>
        <w:tc>
          <w:tcPr>
            <w:tcW w:w="3364" w:type="dxa"/>
          </w:tcPr>
          <w:p w14:paraId="1157265D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F3109">
              <w:rPr>
                <w:highlight w:val="yellow"/>
              </w:rPr>
              <w:t xml:space="preserve">A comment header is present and includes the name of the student, </w:t>
            </w:r>
            <w:proofErr w:type="spellStart"/>
            <w:r w:rsidRPr="00CF3109">
              <w:rPr>
                <w:highlight w:val="yellow"/>
              </w:rPr>
              <w:t>StudentID</w:t>
            </w:r>
            <w:proofErr w:type="spellEnd"/>
            <w:r w:rsidRPr="00CF3109">
              <w:rPr>
                <w:highlight w:val="yellow"/>
              </w:rPr>
              <w:t>, and date completed.</w:t>
            </w:r>
          </w:p>
        </w:tc>
        <w:tc>
          <w:tcPr>
            <w:tcW w:w="1126" w:type="dxa"/>
          </w:tcPr>
          <w:p w14:paraId="57677AA0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/10</w:t>
            </w:r>
          </w:p>
        </w:tc>
      </w:tr>
      <w:tr w:rsidR="002901EA" w:rsidRPr="00F458F3" w14:paraId="1A3DE3DD" w14:textId="77777777" w:rsidTr="005F67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tcBorders>
              <w:bottom w:val="single" w:sz="4" w:space="0" w:color="A6A6A6" w:themeColor="background1" w:themeShade="A6"/>
            </w:tcBorders>
          </w:tcPr>
          <w:p w14:paraId="7D09A5CF" w14:textId="77777777" w:rsidR="002901EA" w:rsidRPr="00F458F3" w:rsidRDefault="002901EA" w:rsidP="002D657F">
            <w:r w:rsidRPr="00F458F3">
              <w:t>Version Control</w:t>
            </w:r>
          </w:p>
        </w:tc>
        <w:tc>
          <w:tcPr>
            <w:tcW w:w="2783" w:type="dxa"/>
            <w:tcBorders>
              <w:bottom w:val="single" w:sz="4" w:space="0" w:color="A6A6A6" w:themeColor="background1" w:themeShade="A6"/>
            </w:tcBorders>
          </w:tcPr>
          <w:p w14:paraId="762AF340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No GitHub version control.  </w:t>
            </w:r>
          </w:p>
        </w:tc>
        <w:tc>
          <w:tcPr>
            <w:tcW w:w="2789" w:type="dxa"/>
            <w:tcBorders>
              <w:bottom w:val="single" w:sz="4" w:space="0" w:color="A6A6A6" w:themeColor="background1" w:themeShade="A6"/>
            </w:tcBorders>
          </w:tcPr>
          <w:p w14:paraId="68C2E498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A single GitHub </w:t>
            </w:r>
            <w:proofErr w:type="gramStart"/>
            <w:r w:rsidRPr="00F458F3">
              <w:t>commit</w:t>
            </w:r>
            <w:proofErr w:type="gramEnd"/>
            <w:r w:rsidRPr="00F458F3">
              <w:t xml:space="preserve">.  </w:t>
            </w:r>
          </w:p>
        </w:tc>
        <w:tc>
          <w:tcPr>
            <w:tcW w:w="2894" w:type="dxa"/>
            <w:tcBorders>
              <w:bottom w:val="single" w:sz="4" w:space="0" w:color="A6A6A6" w:themeColor="background1" w:themeShade="A6"/>
            </w:tcBorders>
          </w:tcPr>
          <w:p w14:paraId="17C88F49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2 GitHub commits.  </w:t>
            </w:r>
          </w:p>
        </w:tc>
        <w:tc>
          <w:tcPr>
            <w:tcW w:w="3364" w:type="dxa"/>
            <w:tcBorders>
              <w:bottom w:val="single" w:sz="4" w:space="0" w:color="A6A6A6" w:themeColor="background1" w:themeShade="A6"/>
            </w:tcBorders>
          </w:tcPr>
          <w:p w14:paraId="042DA4DC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F3109">
              <w:rPr>
                <w:highlight w:val="yellow"/>
              </w:rPr>
              <w:t>GitHub commit history demonstrating regular updates.</w:t>
            </w:r>
            <w:r w:rsidRPr="00F458F3">
              <w:t xml:space="preserve">  </w:t>
            </w:r>
          </w:p>
        </w:tc>
        <w:tc>
          <w:tcPr>
            <w:tcW w:w="1126" w:type="dxa"/>
            <w:tcBorders>
              <w:bottom w:val="single" w:sz="4" w:space="0" w:color="A6A6A6" w:themeColor="background1" w:themeShade="A6"/>
            </w:tcBorders>
          </w:tcPr>
          <w:p w14:paraId="661A4E62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/5</w:t>
            </w:r>
          </w:p>
        </w:tc>
      </w:tr>
      <w:tr w:rsidR="002901EA" w:rsidRPr="00F458F3" w14:paraId="3A608B58" w14:textId="77777777" w:rsidTr="005F67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35B5C17" w14:textId="77777777" w:rsidR="002901EA" w:rsidRPr="00F458F3" w:rsidRDefault="002901EA" w:rsidP="002D657F">
            <w:r w:rsidRPr="00F458F3">
              <w:t>Video Presentation</w:t>
            </w:r>
          </w:p>
        </w:tc>
        <w:tc>
          <w:tcPr>
            <w:tcW w:w="2783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2E8D125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Video is absent, unviewable, or silent</w:t>
            </w:r>
          </w:p>
        </w:tc>
        <w:tc>
          <w:tcPr>
            <w:tcW w:w="2789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8AC5CC5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Video quality is very poor OR demonstration is weak OR video is too short to properly demo</w:t>
            </w:r>
          </w:p>
        </w:tc>
        <w:tc>
          <w:tcPr>
            <w:tcW w:w="289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76FD3CC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 xml:space="preserve">Video demonstration misses demonstrating elements and functionality OR laboriously steps through code. </w:t>
            </w:r>
          </w:p>
        </w:tc>
        <w:tc>
          <w:tcPr>
            <w:tcW w:w="336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81D17F8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F3109">
              <w:rPr>
                <w:highlight w:val="yellow"/>
              </w:rPr>
              <w:t>Your short video must demonstrate your site and describe your code. Your audio must be at an appropriate level and your screen must be clearly seen.</w:t>
            </w:r>
          </w:p>
        </w:tc>
        <w:tc>
          <w:tcPr>
            <w:tcW w:w="112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F2D5D48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/10</w:t>
            </w:r>
          </w:p>
        </w:tc>
      </w:tr>
      <w:tr w:rsidR="002901EA" w:rsidRPr="00F458F3" w14:paraId="7BC8612D" w14:textId="77777777" w:rsidTr="005F67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40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24CE6FEF" w14:textId="77777777" w:rsidR="002901EA" w:rsidRPr="00F458F3" w:rsidRDefault="002901EA" w:rsidP="002D657F"/>
        </w:tc>
        <w:tc>
          <w:tcPr>
            <w:tcW w:w="2783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1EA8E9CF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89" w:type="dxa"/>
            <w:tcBorders>
              <w:top w:val="single" w:sz="4" w:space="0" w:color="A6A6A6" w:themeColor="background1" w:themeShade="A6"/>
              <w:left w:val="nil"/>
              <w:bottom w:val="nil"/>
              <w:right w:val="nil"/>
            </w:tcBorders>
          </w:tcPr>
          <w:p w14:paraId="511E76B3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894" w:type="dxa"/>
            <w:tcBorders>
              <w:top w:val="single" w:sz="4" w:space="0" w:color="A6A6A6" w:themeColor="background1" w:themeShade="A6"/>
              <w:left w:val="nil"/>
              <w:bottom w:val="nil"/>
              <w:right w:val="single" w:sz="4" w:space="0" w:color="A6A6A6" w:themeColor="background1" w:themeShade="A6"/>
            </w:tcBorders>
          </w:tcPr>
          <w:p w14:paraId="18BC9C54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64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6C5FA31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Total</w:t>
            </w:r>
          </w:p>
        </w:tc>
        <w:tc>
          <w:tcPr>
            <w:tcW w:w="112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41BDBB4" w14:textId="77777777" w:rsidR="002901EA" w:rsidRPr="00F458F3" w:rsidRDefault="002901EA" w:rsidP="002D65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458F3">
              <w:t>100</w:t>
            </w:r>
          </w:p>
        </w:tc>
      </w:tr>
    </w:tbl>
    <w:p w14:paraId="7C29014C" w14:textId="77777777" w:rsidR="002901EA" w:rsidRPr="00F458F3" w:rsidRDefault="002901EA" w:rsidP="00DE5A29">
      <w:pPr>
        <w:rPr>
          <w:sz w:val="20"/>
          <w:szCs w:val="20"/>
        </w:rPr>
      </w:pPr>
    </w:p>
    <w:sectPr w:rsidR="002901EA" w:rsidRPr="00F458F3" w:rsidSect="00AE5275">
      <w:headerReference w:type="default" r:id="rId6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CE8883" w14:textId="77777777" w:rsidR="00AE5275" w:rsidRDefault="00AE5275" w:rsidP="002901EA">
      <w:pPr>
        <w:spacing w:after="0" w:line="240" w:lineRule="auto"/>
      </w:pPr>
      <w:r>
        <w:separator/>
      </w:r>
    </w:p>
  </w:endnote>
  <w:endnote w:type="continuationSeparator" w:id="0">
    <w:p w14:paraId="56872C26" w14:textId="77777777" w:rsidR="00AE5275" w:rsidRDefault="00AE5275" w:rsidP="002901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">
    <w:panose1 w:val="02070409020205020404"/>
    <w:charset w:val="4D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agona ExtraLight">
    <w:altName w:val="Sagona ExtraLight"/>
    <w:charset w:val="00"/>
    <w:family w:val="roman"/>
    <w:pitch w:val="variable"/>
    <w:sig w:usb0="8000002F" w:usb1="0000000A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657E75" w14:textId="77777777" w:rsidR="00AE5275" w:rsidRDefault="00AE5275" w:rsidP="002901EA">
      <w:pPr>
        <w:spacing w:after="0" w:line="240" w:lineRule="auto"/>
      </w:pPr>
      <w:r>
        <w:separator/>
      </w:r>
    </w:p>
  </w:footnote>
  <w:footnote w:type="continuationSeparator" w:id="0">
    <w:p w14:paraId="1CEA4639" w14:textId="77777777" w:rsidR="00AE5275" w:rsidRDefault="00AE5275" w:rsidP="002901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85E344" w14:textId="3358459B" w:rsidR="00C52108" w:rsidRPr="00C52108" w:rsidRDefault="00C52108" w:rsidP="00C52108">
    <w:pPr>
      <w:pStyle w:val="Header"/>
    </w:pPr>
    <w:r>
      <w:t>WEBD 6201</w:t>
    </w:r>
    <w:r>
      <w:tab/>
    </w:r>
    <w:r>
      <w:tab/>
      <w:t>Client-Side Scripting</w:t>
    </w:r>
    <w:r>
      <w:tab/>
    </w:r>
    <w:r>
      <w:tab/>
    </w:r>
    <w:r>
      <w:tab/>
    </w:r>
    <w:r>
      <w:tab/>
    </w:r>
    <w:r>
      <w:tab/>
    </w:r>
    <w:r>
      <w:tab/>
      <w:t>W202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yNDI3NbMwsjQwNjFR0lEKTi0uzszPAykwqgUAtYYYeCwAAAA="/>
  </w:docVars>
  <w:rsids>
    <w:rsidRoot w:val="00DE5A29"/>
    <w:rsid w:val="00097F62"/>
    <w:rsid w:val="001078DF"/>
    <w:rsid w:val="002901EA"/>
    <w:rsid w:val="002A2B35"/>
    <w:rsid w:val="00353A42"/>
    <w:rsid w:val="003D2825"/>
    <w:rsid w:val="005F671B"/>
    <w:rsid w:val="006732DD"/>
    <w:rsid w:val="009C0E74"/>
    <w:rsid w:val="00AE5275"/>
    <w:rsid w:val="00C52108"/>
    <w:rsid w:val="00C77E61"/>
    <w:rsid w:val="00CF3109"/>
    <w:rsid w:val="00DE5A29"/>
    <w:rsid w:val="00E17D3E"/>
    <w:rsid w:val="00F458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FCE007"/>
  <w15:chartTrackingRefBased/>
  <w15:docId w15:val="{48F74D8B-6091-403C-8A2A-47C2ECBA8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5A29"/>
    <w:pPr>
      <w:spacing w:after="200" w:line="276" w:lineRule="auto"/>
    </w:pPr>
    <w:rPr>
      <w:rFonts w:eastAsiaTheme="minorEastAsia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DE5A29"/>
    <w:pPr>
      <w:spacing w:after="0" w:line="240" w:lineRule="auto"/>
    </w:pPr>
    <w:rPr>
      <w:rFonts w:ascii="Courier" w:hAnsi="Courier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DE5A29"/>
    <w:rPr>
      <w:rFonts w:ascii="Courier" w:eastAsiaTheme="minorEastAsia" w:hAnsi="Courier"/>
      <w:sz w:val="21"/>
      <w:szCs w:val="21"/>
      <w:lang w:val="en-US" w:eastAsia="zh-TW"/>
    </w:rPr>
  </w:style>
  <w:style w:type="table" w:styleId="TableGrid">
    <w:name w:val="Table Grid"/>
    <w:basedOn w:val="TableNormal"/>
    <w:uiPriority w:val="59"/>
    <w:rsid w:val="00DE5A29"/>
    <w:pPr>
      <w:spacing w:after="0" w:line="240" w:lineRule="auto"/>
    </w:pPr>
    <w:rPr>
      <w:rFonts w:eastAsiaTheme="minorEastAsia"/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F458F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2901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01EA"/>
    <w:rPr>
      <w:rFonts w:eastAsiaTheme="minorEastAsia"/>
      <w:lang w:eastAsia="zh-TW"/>
    </w:rPr>
  </w:style>
  <w:style w:type="paragraph" w:styleId="Footer">
    <w:name w:val="footer"/>
    <w:basedOn w:val="Normal"/>
    <w:link w:val="FooterChar"/>
    <w:uiPriority w:val="99"/>
    <w:unhideWhenUsed/>
    <w:rsid w:val="002901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01EA"/>
    <w:rPr>
      <w:rFonts w:eastAsiaTheme="minorEastAsia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W2023">
  <a:themeElements>
    <a:clrScheme name="Slice">
      <a:dk1>
        <a:sysClr val="windowText" lastClr="000000"/>
      </a:dk1>
      <a:lt1>
        <a:sysClr val="window" lastClr="FFFFFF"/>
      </a:lt1>
      <a:dk2>
        <a:srgbClr val="146194"/>
      </a:dk2>
      <a:lt2>
        <a:srgbClr val="76DBF4"/>
      </a:lt2>
      <a:accent1>
        <a:srgbClr val="052F61"/>
      </a:accent1>
      <a:accent2>
        <a:srgbClr val="A50E82"/>
      </a:accent2>
      <a:accent3>
        <a:srgbClr val="14967C"/>
      </a:accent3>
      <a:accent4>
        <a:srgbClr val="6A9E1F"/>
      </a:accent4>
      <a:accent5>
        <a:srgbClr val="E87D37"/>
      </a:accent5>
      <a:accent6>
        <a:srgbClr val="C62324"/>
      </a:accent6>
      <a:hlink>
        <a:srgbClr val="0D2E46"/>
      </a:hlink>
      <a:folHlink>
        <a:srgbClr val="356A95"/>
      </a:folHlink>
    </a:clrScheme>
    <a:fontScheme name="W2023">
      <a:majorFont>
        <a:latin typeface="Sagona ExtraLight"/>
        <a:ea typeface=""/>
        <a:cs typeface=""/>
      </a:majorFont>
      <a:minorFont>
        <a:latin typeface="Segoe UI Light"/>
        <a:ea typeface=""/>
        <a:cs typeface=""/>
      </a:minorFont>
    </a:fontScheme>
    <a:fmtScheme name="Slice">
      <a:fillStyleLst>
        <a:solidFill>
          <a:schemeClr val="phClr"/>
        </a:solidFill>
        <a:gradFill rotWithShape="1">
          <a:gsLst>
            <a:gs pos="0">
              <a:schemeClr val="phClr">
                <a:tint val="62000"/>
                <a:hueMod val="94000"/>
                <a:satMod val="140000"/>
                <a:lumMod val="110000"/>
              </a:schemeClr>
            </a:gs>
            <a:gs pos="100000">
              <a:schemeClr val="phClr">
                <a:tint val="84000"/>
                <a:satMod val="16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hueMod val="94000"/>
                <a:satMod val="130000"/>
                <a:lumMod val="128000"/>
              </a:schemeClr>
            </a:gs>
            <a:gs pos="100000">
              <a:schemeClr val="phClr">
                <a:shade val="94000"/>
                <a:lumMod val="88000"/>
              </a:schemeClr>
            </a:gs>
          </a:gsLst>
          <a:lin ang="5400000" scaled="0"/>
        </a:gradFill>
      </a:fillStyleLst>
      <a:lnStyleLst>
        <a:ln w="9525" cap="rnd" cmpd="sng" algn="ctr">
          <a:solidFill>
            <a:schemeClr val="phClr">
              <a:tint val="76000"/>
              <a:alpha val="60000"/>
              <a:hueMod val="94000"/>
            </a:schemeClr>
          </a:solidFill>
          <a:prstDash val="solid"/>
        </a:ln>
        <a:ln w="15875" cap="rnd" cmpd="sng" algn="ctr">
          <a:solidFill>
            <a:schemeClr val="phClr">
              <a:hueMod val="94000"/>
            </a:schemeClr>
          </a:solidFill>
          <a:prstDash val="solid"/>
        </a:ln>
        <a:ln w="28575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25400" dist="12700" dir="13500000">
              <a:srgbClr val="000000">
                <a:alpha val="45000"/>
              </a:srgbClr>
            </a:innerShdw>
          </a:effectLst>
        </a:effectStyle>
        <a:effectStyle>
          <a:effectLst>
            <a:outerShdw blurRad="50800" dist="38100" dir="5400000" rotWithShape="0">
              <a:srgbClr val="000000">
                <a:alpha val="46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 prstMaterial="plastic"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1000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lin ang="6120000" scaled="1"/>
        </a:gradFill>
        <a:gradFill rotWithShape="1">
          <a:gsLst>
            <a:gs pos="0">
              <a:schemeClr val="phClr">
                <a:tint val="97000"/>
                <a:hueMod val="92000"/>
                <a:satMod val="169000"/>
                <a:lumMod val="164000"/>
              </a:schemeClr>
            </a:gs>
            <a:gs pos="100000">
              <a:schemeClr val="phClr">
                <a:shade val="96000"/>
                <a:satMod val="120000"/>
                <a:lumMod val="90000"/>
              </a:schemeClr>
            </a:gs>
          </a:gsLst>
          <a:path path="circle">
            <a:fillToRect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lice" id="{0507925B-6AC9-4358-8E18-C330545D08F8}" vid="{13FEC7C6-62A9-40C4-99D2-581AACACAA2F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46</Words>
  <Characters>197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Powell</dc:creator>
  <cp:keywords/>
  <dc:description/>
  <cp:lastModifiedBy>Samuel Abraham</cp:lastModifiedBy>
  <cp:revision>7</cp:revision>
  <dcterms:created xsi:type="dcterms:W3CDTF">2023-01-31T14:56:00Z</dcterms:created>
  <dcterms:modified xsi:type="dcterms:W3CDTF">2024-02-21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089e2a-1df4-4f12-90ca-7a12d84214c4</vt:lpwstr>
  </property>
</Properties>
</file>